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6893" w:rsidRPr="0081274B" w:rsidRDefault="0060609F" w:rsidP="0081274B">
      <w:pPr>
        <w:spacing w:line="240" w:lineRule="auto"/>
        <w:jc w:val="center"/>
        <w:rPr>
          <w:color w:val="FF0000"/>
          <w:sz w:val="96"/>
          <w:szCs w:val="96"/>
        </w:rPr>
      </w:pPr>
      <w:bookmarkStart w:id="0" w:name="_GoBack"/>
      <w:bookmarkEnd w:id="0"/>
      <w:r w:rsidRPr="0081274B">
        <w:rPr>
          <w:color w:val="FF0000"/>
          <w:sz w:val="96"/>
          <w:szCs w:val="96"/>
        </w:rPr>
        <w:t>VAŽNO!</w:t>
      </w:r>
    </w:p>
    <w:p w:rsidR="0060609F" w:rsidRPr="0060609F" w:rsidRDefault="0060609F" w:rsidP="0060609F">
      <w:pPr>
        <w:spacing w:line="240" w:lineRule="auto"/>
        <w:rPr>
          <w:b/>
          <w:color w:val="7030A0"/>
          <w:sz w:val="28"/>
          <w:szCs w:val="28"/>
        </w:rPr>
      </w:pPr>
      <w:r w:rsidRPr="0060609F">
        <w:rPr>
          <w:b/>
          <w:color w:val="7030A0"/>
          <w:sz w:val="28"/>
          <w:szCs w:val="28"/>
        </w:rPr>
        <w:t>OD 1.10.2018. GODINE KADA RADITE UPLATE MORATE NAKON POZIVA NA BROJ (KOJI JE OSTAO ISTI ZA SVE ODSJEKE) STAVLJATI SVOJ OIB.</w:t>
      </w:r>
    </w:p>
    <w:p w:rsidR="0060609F" w:rsidRPr="0060609F" w:rsidRDefault="0081274B" w:rsidP="0060609F">
      <w:pPr>
        <w:spacing w:line="240" w:lineRule="auto"/>
        <w:rPr>
          <w:b/>
          <w:color w:val="7030A0"/>
          <w:sz w:val="28"/>
          <w:szCs w:val="28"/>
        </w:rPr>
      </w:pPr>
      <w:r w:rsidRPr="00FE1A44">
        <w:rPr>
          <w:noProof/>
          <w:lang w:eastAsia="hr-HR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F2B770" wp14:editId="5B741954">
                <wp:simplePos x="0" y="0"/>
                <wp:positionH relativeFrom="column">
                  <wp:posOffset>-299720</wp:posOffset>
                </wp:positionH>
                <wp:positionV relativeFrom="paragraph">
                  <wp:posOffset>357505</wp:posOffset>
                </wp:positionV>
                <wp:extent cx="6469201" cy="3860001"/>
                <wp:effectExtent l="0" t="0" r="8255" b="7620"/>
                <wp:wrapNone/>
                <wp:docPr id="1" name="Grupa 2">
                  <a:extLst xmlns:a="http://schemas.openxmlformats.org/drawingml/2006/main">
                    <a:ext uri="{FF2B5EF4-FFF2-40B4-BE49-F238E27FC236}">
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89D2F489-00A1-4656-A45C-A681D223243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69201" cy="3860001"/>
                          <a:chOff x="0" y="1"/>
                          <a:chExt cx="8663990" cy="5722071"/>
                        </a:xfrm>
                      </wpg:grpSpPr>
                      <pic:pic xmlns:pic="http://schemas.openxmlformats.org/drawingml/2006/picture">
                        <pic:nvPicPr>
                          <pic:cNvPr id="9" name="Slika 3">
                            <a:extLst>
                              <a:ext uri="{FF2B5EF4-FFF2-40B4-BE49-F238E27FC236}">
  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6F92E335-AA92-46C2-B2C3-1708E48D3C27}"/>
                              </a:ext>
                            </a:extLst>
                          </pic:cNvPr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8663990" cy="5722071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0" name="Grupa 4">
                          <a:extLst>
                            <a:ext uri="{FF2B5EF4-FFF2-40B4-BE49-F238E27FC236}">
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DF75F766-E8FD-498F-AB2C-596B84BDDF31}"/>
                            </a:ext>
                          </a:extLst>
                        </wpg:cNvPr>
                        <wpg:cNvGrpSpPr/>
                        <wpg:grpSpPr>
                          <a:xfrm>
                            <a:off x="5893596" y="1373983"/>
                            <a:ext cx="2604063" cy="1601878"/>
                            <a:chOff x="5893596" y="1373983"/>
                            <a:chExt cx="2604063" cy="1601878"/>
                          </a:xfrm>
                        </wpg:grpSpPr>
                        <wps:wsp>
                          <wps:cNvPr id="11" name="TekstniOkvir 5">
                            <a:extLst>
                              <a:ext uri="{FF2B5EF4-FFF2-40B4-BE49-F238E27FC236}">
  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D8E7BFB2-99B7-4597-B889-C2A697D5524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6926034" y="1619247"/>
                              <a:ext cx="1571625" cy="261938"/>
                            </a:xfrm>
                            <a:prstGeom prst="rect">
                              <a:avLst/>
                            </a:prstGeom>
                            <a:solidFill>
                              <a:srgbClr val="FFFF00">
                                <a:alpha val="35000"/>
                              </a:srgbClr>
                            </a:solidFill>
                            <a:ln w="9525" cmpd="sng">
                              <a:solidFill>
                                <a:srgbClr val="FFFF00"/>
                              </a:solidFill>
                            </a:ln>
                            <a:effectLst/>
                          </wps:spPr>
                          <wps:txbx>
                            <w:txbxContent>
                              <w:p w:rsidR="00FE1A44" w:rsidRDefault="00FE1A44" w:rsidP="00FE1A44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</w:p>
                              <w:p w:rsidR="0081274B" w:rsidRDefault="0081274B"/>
                            </w:txbxContent>
                          </wps:txbx>
                          <wps:bodyPr wrap="square" rtlCol="0" anchor="t"/>
                        </wps:wsp>
                        <wpg:grpSp>
                          <wpg:cNvPr id="12" name="Grupa 6">
                            <a:extLst>
                              <a:ext uri="{FF2B5EF4-FFF2-40B4-BE49-F238E27FC236}">
  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CE403095-FBA6-4157-934E-8CD7ACA4E2F0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893596" y="1373983"/>
                              <a:ext cx="2476500" cy="1601878"/>
                              <a:chOff x="5893596" y="1373983"/>
                              <a:chExt cx="2476500" cy="1601878"/>
                            </a:xfrm>
                          </wpg:grpSpPr>
                          <wps:wsp>
                            <wps:cNvPr id="13" name="Elipsa 7">
                              <a:extLst>
                                <a:ext uri="{FF2B5EF4-FFF2-40B4-BE49-F238E27FC236}">
    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0918770B-47AD-4C87-B37F-772D507C19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93596" y="2404361"/>
                                <a:ext cx="2476500" cy="5715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>
                                  <a:alpha val="50000"/>
                                </a:srgbClr>
                              </a:solidFill>
                              <a:ln w="12700" cap="flat" cmpd="sng" algn="ctr">
                                <a:solidFill>
                                  <a:srgbClr val="FFFF00">
                                    <a:alpha val="2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t"/>
                          </wps:wsp>
                          <wps:wsp>
                            <wps:cNvPr id="14" name="Oblačić za govor: ovalni 8">
                              <a:extLst>
                                <a:ext uri="{FF2B5EF4-FFF2-40B4-BE49-F238E27FC236}">
            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348B525C-F6D3-4B37-A3B5-619562AC4C9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61148" y="1373983"/>
                                <a:ext cx="1908358" cy="666752"/>
                              </a:xfrm>
                              <a:prstGeom prst="wedgeEllipseCallout">
                                <a:avLst>
                                  <a:gd name="adj1" fmla="val -18188"/>
                                  <a:gd name="adj2" fmla="val 115121"/>
                                </a:avLst>
                              </a:prstGeom>
                              <a:solidFill>
                                <a:srgbClr val="FFFF00">
                                  <a:alpha val="51000"/>
                                </a:srgbClr>
                              </a:solidFill>
                              <a:ln w="6350" cap="rnd" cmpd="sng" algn="ctr">
                                <a:solidFill>
                                  <a:srgbClr val="FFFF00">
                                    <a:alpha val="2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FE1A44" w:rsidRPr="00FE1A44" w:rsidRDefault="00FE1A44" w:rsidP="00FE1A44">
                                  <w:pPr>
                                    <w:jc w:val="center"/>
                                  </w:pPr>
                                  <w:r w:rsidRPr="00FE1A44">
                                    <w:rPr>
                                      <w:b/>
                                      <w:bCs/>
                                    </w:rPr>
                                    <w:t>OIB studenta</w:t>
                                  </w:r>
                                </w:p>
                                <w:p w:rsidR="00FE1A44" w:rsidRDefault="00FE1A44" w:rsidP="00FE1A4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t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F2B770" id="Grupa 2" o:spid="_x0000_s1026" style="position:absolute;margin-left:-23.6pt;margin-top:28.15pt;width:509.4pt;height:303.95pt;z-index:251661312;mso-width-relative:margin;mso-height-relative:margin" coordorigin="" coordsize="86639,57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lika 3" o:spid="_x0000_s1027" type="#_x0000_t75" style="position:absolute;width:86639;height:57220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K5WfAAAAA2gAAAA8AAABkcnMvZG93bnJldi54bWxEj09rwkAUxO8Fv8PyBG91Yw+i0VVEkHqM&#10;f6A9PnafSTD7NmRfNH77bqHQ4zAzv2HW28E36kFdrAMbmE0zUMQ2uJpLA9fL4X0BKgqywyYwGXhR&#10;hO1m9LbG3IUnn+hxllIlCMccDVQiba51tBV5jNPQEifvFjqPkmRXatfhM8F9oz+ybK491pwWKmxp&#10;X5G9n3tvIIgMxefFftsTLXrXU/FV3gtjJuNhtwIlNMh/+K99dAaW8Hsl3QC9+Q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wrlZ8AAAADaAAAADwAAAAAAAAAAAAAAAACfAgAA&#10;ZHJzL2Rvd25yZXYueG1sUEsFBgAAAAAEAAQA9wAAAIwDAAAAAA==&#10;">
                  <v:imagedata r:id="rId5" o:title=""/>
                  <v:path arrowok="t"/>
                </v:shape>
                <v:group id="Grupa 4" o:spid="_x0000_s1028" style="position:absolute;left:58935;top:13739;width:26041;height:16019" coordorigin="58935,13739" coordsize="26040,160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kstniOkvir 5" o:spid="_x0000_s1029" type="#_x0000_t202" style="position:absolute;left:69260;top:16192;width:15716;height:26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UkvsAA&#10;AADbAAAADwAAAGRycy9kb3ducmV2LnhtbERPTYvCMBC9L/gfwgje1rQeZOkaRQVB9LJ2xfNsMzbF&#10;ZlKSWOu/NwsLe5vH+5zFarCt6MmHxrGCfJqBIK6cbrhWcP7evX+ACBFZY+uYFDwpwGo5eltgod2D&#10;T9SXsRYphEOBCkyMXSFlqAxZDFPXESfu6rzFmKCvpfb4SOG2lbMsm0uLDacGgx1tDVW38m4VfMmf&#10;UzCX4+We+UPeb8rzfnA3pSbjYf0JItIQ/8V/7r1O83P4/SUdIJ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xUkvsAAAADbAAAADwAAAAAAAAAAAAAAAACYAgAAZHJzL2Rvd25y&#10;ZXYueG1sUEsFBgAAAAAEAAQA9QAAAIUDAAAAAA==&#10;" fillcolor="yellow" strokecolor="yellow">
                    <v:fill opacity="22873f"/>
                    <v:textbox>
                      <w:txbxContent>
                        <w:p w:rsidR="00FE1A44" w:rsidRDefault="00FE1A44" w:rsidP="00FE1A44">
                          <w:pPr>
                            <w:pStyle w:val="NormalWeb"/>
                            <w:spacing w:before="0" w:beforeAutospacing="0" w:after="0" w:afterAutospacing="0"/>
                          </w:pPr>
                        </w:p>
                        <w:p w:rsidR="0081274B" w:rsidRDefault="0081274B"/>
                      </w:txbxContent>
                    </v:textbox>
                  </v:shape>
                  <v:group id="Grupa 6" o:spid="_x0000_s1030" style="position:absolute;left:58935;top:13739;width:24765;height:16019" coordorigin="58935,13739" coordsize="24765,160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<v:oval id="Elipsa 7" o:spid="_x0000_s1031" style="position:absolute;left:58935;top:24043;width:24765;height:57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q1TMIA&#10;AADbAAAADwAAAGRycy9kb3ducmV2LnhtbERP32vCMBB+H+x/CDfwbaZTNqSaFhmUiSBM3RDfjuZs&#10;i82lJJnG/34ZDHy7j+/nLcpoenEh5zvLCl7GGQji2uqOGwVf++p5BsIHZI29ZVJwIw9l8fiwwFzb&#10;K2/psguNSCHsc1TQhjDkUvq6JYN+bAfixJ2sMxgSdI3UDq8p3PRykmVv0mDHqaHFgd5bqs+7H6PA&#10;Vrw5rD9euTof4/Y0+YzfMxeVGj3F5RxEoBju4n/3Sqf5U/j7JR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qrVMwgAAANsAAAAPAAAAAAAAAAAAAAAAAJgCAABkcnMvZG93&#10;bnJldi54bWxQSwUGAAAAAAQABAD1AAAAhwMAAAAA&#10;" fillcolor="yellow" strokecolor="yellow" strokeweight="1pt">
                      <v:fill opacity="32896f"/>
                      <v:stroke opacity="16448f" joinstyle="miter"/>
                    </v:oval>
                    <v:shapetype id="_x0000_t63" coordsize="21600,21600" o:spt="63" adj="1350,25920" path="wr,,21600,21600@15@16@17@18l@21@22xe">
                      <v:stroke joinstyle="miter"/>
                      <v:formulas>
                        <v:f eqn="val #0"/>
                        <v:f eqn="val #1"/>
                        <v:f eqn="sum 10800 0 #0"/>
                        <v:f eqn="sum 10800 0 #1"/>
                        <v:f eqn="atan2 @2 @3"/>
                        <v:f eqn="sumangle @4 11 0"/>
                        <v:f eqn="sumangle @4 0 11"/>
                        <v:f eqn="cos 10800 @4"/>
                        <v:f eqn="sin 10800 @4"/>
                        <v:f eqn="cos 10800 @5"/>
                        <v:f eqn="sin 10800 @5"/>
                        <v:f eqn="cos 10800 @6"/>
                        <v:f eqn="sin 10800 @6"/>
                        <v:f eqn="sum 10800 0 @7"/>
                        <v:f eqn="sum 10800 0 @8"/>
                        <v:f eqn="sum 10800 0 @9"/>
                        <v:f eqn="sum 10800 0 @10"/>
                        <v:f eqn="sum 10800 0 @11"/>
                        <v:f eqn="sum 10800 0 @12"/>
                        <v:f eqn="mod @2 @3 0"/>
                        <v:f eqn="sum @19 0 10800"/>
                        <v:f eqn="if @20 #0 @13"/>
                        <v:f eqn="if @20 #1 @14"/>
                      </v:formulas>
                      <v:path o:connecttype="custom" o:connectlocs="10800,0;3163,3163;0,10800;3163,18437;10800,21600;18437,18437;21600,10800;18437,3163;@21,@22" textboxrect="3163,3163,18437,18437"/>
                      <v:handles>
                        <v:h position="#0,#1"/>
                      </v:handles>
                    </v:shapetype>
                    <v:shape id="_x0000_s1032" type="#_x0000_t63" style="position:absolute;left:64611;top:13739;width:19084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j538IA&#10;AADbAAAADwAAAGRycy9kb3ducmV2LnhtbERPS2vCQBC+F/wPywi91Y1tEImuItJAKx584XnIjkk0&#10;Oxt3t5r+e7dQ8DYf33Om88404kbO15YVDAcJCOLC6ppLBYd9/jYG4QOyxsYyKfglD/NZ72WKmbZ3&#10;3tJtF0oRQ9hnqKAKoc2k9EVFBv3AtsSRO1lnMEToSqkd3mO4aeR7koykwZpjQ4UtLSsqLrsfo2C0&#10;Oa+vH3n6vT0cXb7RK/u5uqZKvfa7xQREoC48xf/uLx3np/D3SzxAz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+PnfwgAAANsAAAAPAAAAAAAAAAAAAAAAAJgCAABkcnMvZG93&#10;bnJldi54bWxQSwUGAAAAAAQABAD1AAAAhwMAAAAA&#10;" adj="6871,35666" fillcolor="yellow" strokecolor="yellow" strokeweight=".5pt">
                      <v:fill opacity="33410f"/>
                      <v:stroke opacity="16448f" endcap="round"/>
                      <v:textbox>
                        <w:txbxContent>
                          <w:p w:rsidR="00FE1A44" w:rsidRPr="00FE1A44" w:rsidRDefault="00FE1A44" w:rsidP="00FE1A44">
                            <w:pPr>
                              <w:jc w:val="center"/>
                            </w:pPr>
                            <w:r w:rsidRPr="00FE1A44">
                              <w:rPr>
                                <w:b/>
                                <w:bCs/>
                              </w:rPr>
                              <w:t>OIB studenta</w:t>
                            </w:r>
                          </w:p>
                          <w:p w:rsidR="00FE1A44" w:rsidRDefault="00FE1A44" w:rsidP="00FE1A44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60609F" w:rsidRPr="0060609F">
        <w:rPr>
          <w:b/>
          <w:color w:val="7030A0"/>
          <w:sz w:val="28"/>
          <w:szCs w:val="28"/>
        </w:rPr>
        <w:t>VIDI PRIMJER :</w:t>
      </w:r>
      <w:r w:rsidR="00A32960">
        <w:rPr>
          <w:b/>
          <w:color w:val="7030A0"/>
          <w:sz w:val="28"/>
          <w:szCs w:val="28"/>
        </w:rPr>
        <w:t xml:space="preserve"> FIZIKA</w:t>
      </w:r>
    </w:p>
    <w:p w:rsidR="0060609F" w:rsidRPr="0060609F" w:rsidRDefault="0060609F" w:rsidP="0060609F">
      <w:pPr>
        <w:spacing w:line="240" w:lineRule="auto"/>
        <w:rPr>
          <w:sz w:val="28"/>
          <w:szCs w:val="28"/>
        </w:rPr>
      </w:pPr>
    </w:p>
    <w:p w:rsidR="0060609F" w:rsidRDefault="0060609F" w:rsidP="0060609F">
      <w:pPr>
        <w:spacing w:line="240" w:lineRule="auto"/>
        <w:jc w:val="center"/>
        <w:rPr>
          <w:sz w:val="20"/>
          <w:szCs w:val="20"/>
        </w:rPr>
      </w:pPr>
    </w:p>
    <w:p w:rsidR="0060609F" w:rsidRDefault="0060609F" w:rsidP="0060609F">
      <w:pPr>
        <w:spacing w:line="240" w:lineRule="auto"/>
        <w:jc w:val="center"/>
        <w:rPr>
          <w:sz w:val="20"/>
          <w:szCs w:val="20"/>
        </w:rPr>
      </w:pPr>
    </w:p>
    <w:p w:rsidR="0060609F" w:rsidRDefault="0060609F" w:rsidP="0060609F">
      <w:pPr>
        <w:spacing w:line="240" w:lineRule="auto"/>
        <w:jc w:val="center"/>
        <w:rPr>
          <w:sz w:val="20"/>
          <w:szCs w:val="20"/>
        </w:rPr>
      </w:pPr>
    </w:p>
    <w:p w:rsidR="0060609F" w:rsidRPr="0060609F" w:rsidRDefault="00FE1A44" w:rsidP="00FE1A44">
      <w:pPr>
        <w:tabs>
          <w:tab w:val="left" w:pos="2655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</w:p>
    <w:p w:rsidR="0060609F" w:rsidRDefault="00FE1A44" w:rsidP="00FE1A44">
      <w:pPr>
        <w:tabs>
          <w:tab w:val="left" w:pos="1605"/>
        </w:tabs>
        <w:spacing w:line="240" w:lineRule="auto"/>
        <w:rPr>
          <w:sz w:val="144"/>
          <w:szCs w:val="144"/>
        </w:rPr>
      </w:pPr>
      <w:r>
        <w:rPr>
          <w:sz w:val="144"/>
          <w:szCs w:val="144"/>
        </w:rPr>
        <w:tab/>
      </w:r>
    </w:p>
    <w:p w:rsidR="0060609F" w:rsidRDefault="0060609F" w:rsidP="0060609F">
      <w:pPr>
        <w:spacing w:line="240" w:lineRule="auto"/>
        <w:jc w:val="center"/>
        <w:rPr>
          <w:sz w:val="144"/>
          <w:szCs w:val="144"/>
        </w:rPr>
      </w:pPr>
    </w:p>
    <w:p w:rsidR="0060609F" w:rsidRPr="00A32960" w:rsidRDefault="00FE1A44" w:rsidP="00A32960">
      <w:pPr>
        <w:spacing w:line="240" w:lineRule="auto"/>
        <w:rPr>
          <w:b/>
          <w:color w:val="7030A0"/>
          <w:sz w:val="28"/>
          <w:szCs w:val="28"/>
        </w:rPr>
      </w:pPr>
      <w:r>
        <w:rPr>
          <w:rFonts w:hAnsi="Calibri"/>
          <w:b/>
          <w:bCs/>
          <w:color w:val="000000" w:themeColor="dark1"/>
          <w:sz w:val="32"/>
          <w:szCs w:val="32"/>
        </w:rPr>
        <w:t xml:space="preserve"> </w:t>
      </w:r>
      <w:r w:rsidRPr="00FE1A44">
        <w:rPr>
          <w:noProof/>
          <w:lang w:eastAsia="hr-HR"/>
        </w:rPr>
        <w:t xml:space="preserve">  </w:t>
      </w:r>
    </w:p>
    <w:p w:rsidR="0060609F" w:rsidRPr="00A32960" w:rsidRDefault="0081274B" w:rsidP="00A32960">
      <w:pPr>
        <w:spacing w:line="240" w:lineRule="auto"/>
        <w:rPr>
          <w:b/>
          <w:color w:val="7030A0"/>
          <w:sz w:val="28"/>
          <w:szCs w:val="28"/>
        </w:rPr>
      </w:pPr>
      <w:r w:rsidRPr="00A32960">
        <w:rPr>
          <w:b/>
          <w:noProof/>
          <w:color w:val="7030A0"/>
          <w:sz w:val="28"/>
          <w:szCs w:val="28"/>
          <w:lang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661C6B" wp14:editId="6C74E006">
                <wp:simplePos x="0" y="0"/>
                <wp:positionH relativeFrom="column">
                  <wp:posOffset>4100830</wp:posOffset>
                </wp:positionH>
                <wp:positionV relativeFrom="paragraph">
                  <wp:posOffset>854075</wp:posOffset>
                </wp:positionV>
                <wp:extent cx="1743075" cy="429221"/>
                <wp:effectExtent l="19050" t="19050" r="47625" b="333375"/>
                <wp:wrapNone/>
                <wp:docPr id="17" name="Oblačić za govor: ovalni 8">
                  <a:extLst xmlns:a="http://schemas.openxmlformats.org/drawingml/2006/main">
                    <a:ext uri="{FF2B5EF4-FFF2-40B4-BE49-F238E27FC236}">
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73A442D1-EA1B-4355-BBDB-E9CB99C4E11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429221"/>
                        </a:xfrm>
                        <a:prstGeom prst="wedgeEllipseCallout">
                          <a:avLst>
                            <a:gd name="adj1" fmla="val -18188"/>
                            <a:gd name="adj2" fmla="val 115121"/>
                          </a:avLst>
                        </a:prstGeom>
                        <a:solidFill>
                          <a:srgbClr val="FFFF00">
                            <a:alpha val="51000"/>
                          </a:srgbClr>
                        </a:solidFill>
                        <a:ln cap="rnd">
                          <a:solidFill>
                            <a:srgbClr val="FFFF00">
                              <a:alpha val="25000"/>
                            </a:srgb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1A44" w:rsidRPr="00FE1A44" w:rsidRDefault="00FE1A44" w:rsidP="00FE1A44">
                            <w:pPr>
                              <w:jc w:val="center"/>
                            </w:pPr>
                            <w:r w:rsidRPr="00FE1A44">
                              <w:rPr>
                                <w:b/>
                                <w:bCs/>
                              </w:rPr>
                              <w:t>OIB studenta</w:t>
                            </w:r>
                          </w:p>
                          <w:p w:rsidR="00FE1A44" w:rsidRDefault="00FE1A44" w:rsidP="00FE1A44">
                            <w:pPr>
                              <w:jc w:val="center"/>
                            </w:pP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61C6B" id="Oblačić za govor: ovalni 8" o:spid="_x0000_s1033" type="#_x0000_t63" style="position:absolute;margin-left:322.9pt;margin-top:67.25pt;width:137.25pt;height:33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" adj="6871,35666" fillcolor="yellow" strokecolor="yellow" strokeweight=".5pt">
                <v:fill opacity="33410f"/>
                <v:stroke opacity="16448f" endcap="round"/>
                <v:textbox>
                  <w:txbxContent>
                    <w:p w:rsidR="00FE1A44" w:rsidRPr="00FE1A44" w:rsidRDefault="00FE1A44" w:rsidP="00FE1A44">
                      <w:pPr>
                        <w:jc w:val="center"/>
                      </w:pPr>
                      <w:r w:rsidRPr="00FE1A44">
                        <w:rPr>
                          <w:b/>
                          <w:bCs/>
                        </w:rPr>
                        <w:t>OIB studenta</w:t>
                      </w:r>
                    </w:p>
                    <w:p w:rsidR="00FE1A44" w:rsidRDefault="00FE1A44" w:rsidP="00FE1A4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A32960">
        <w:rPr>
          <w:b/>
          <w:noProof/>
          <w:color w:val="7030A0"/>
          <w:sz w:val="28"/>
          <w:szCs w:val="28"/>
          <w:lang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4D4120" wp14:editId="26033A5D">
                <wp:simplePos x="0" y="0"/>
                <wp:positionH relativeFrom="column">
                  <wp:posOffset>3977006</wp:posOffset>
                </wp:positionH>
                <wp:positionV relativeFrom="paragraph">
                  <wp:posOffset>1454150</wp:posOffset>
                </wp:positionV>
                <wp:extent cx="1866900" cy="571500"/>
                <wp:effectExtent l="0" t="0" r="19050" b="19050"/>
                <wp:wrapNone/>
                <wp:docPr id="15" name="Elipsa 7">
                  <a:extLst xmlns:a="http://schemas.openxmlformats.org/drawingml/2006/main">
                    <a:ext uri="{FF2B5EF4-FFF2-40B4-BE49-F238E27FC236}">
                      <a16:creationId xmlns:lc="http://schemas.openxmlformats.org/drawingml/2006/lockedCanvas" xmlns:a16="http://schemas.microsoft.com/office/drawing/2014/main" xmlns:xdr="http://schemas.openxmlformats.org/drawingml/2006/spreadsheetDrawing" xmlns="" xmlns:w="http://schemas.openxmlformats.org/wordprocessingml/2006/main" xmlns:w10="urn:schemas-microsoft-com:office:word" xmlns:v="urn:schemas-microsoft-com:vml" xmlns:o="urn:schemas-microsoft-com:office:office" id="{105EC421-E334-4AD8-B7CB-ED6C3E58BB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571500"/>
                        </a:xfrm>
                        <a:prstGeom prst="ellipse">
                          <a:avLst/>
                        </a:prstGeom>
                        <a:solidFill>
                          <a:srgbClr val="FFFF00">
                            <a:alpha val="50000"/>
                          </a:srgbClr>
                        </a:solidFill>
                        <a:ln>
                          <a:solidFill>
                            <a:srgbClr val="FFFF00">
                              <a:alpha val="25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clip" horzOverflow="clip" rtlCol="0" anchor="t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6DB44EB" id="Elipsa 7" o:spid="_x0000_s1026" style="position:absolute;margin-left:313.15pt;margin-top:114.5pt;width:147pt;height:4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" fillcolor="yellow" strokecolor="yellow" strokeweight="1pt">
                <v:fill opacity="32896f"/>
                <v:stroke opacity="16448f" joinstyle="miter"/>
              </v:oval>
            </w:pict>
          </mc:Fallback>
        </mc:AlternateContent>
      </w:r>
      <w:r w:rsidRPr="00A32960">
        <w:rPr>
          <w:b/>
          <w:noProof/>
          <w:color w:val="7030A0"/>
          <w:sz w:val="28"/>
          <w:szCs w:val="28"/>
          <w:lang w:eastAsia="hr-HR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4561190" wp14:editId="04ECA8F1">
                <wp:simplePos x="0" y="0"/>
                <wp:positionH relativeFrom="column">
                  <wp:posOffset>-423545</wp:posOffset>
                </wp:positionH>
                <wp:positionV relativeFrom="paragraph">
                  <wp:posOffset>282575</wp:posOffset>
                </wp:positionV>
                <wp:extent cx="11615420" cy="3130372"/>
                <wp:effectExtent l="0" t="0" r="24130" b="0"/>
                <wp:wrapNone/>
                <wp:docPr id="3" name="Grupa 2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C0C6B9BD-8704-46B5-80E2-8C3EB30413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15420" cy="3130372"/>
                          <a:chOff x="-1" y="0"/>
                          <a:chExt cx="16480385" cy="2880824"/>
                        </a:xfrm>
                      </wpg:grpSpPr>
                      <pic:pic xmlns:pic="http://schemas.openxmlformats.org/drawingml/2006/picture">
                        <pic:nvPicPr>
                          <pic:cNvPr id="2" name="Slika 3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880BFB74-623A-4F13-A818-02ACF11A6489}"/>
                              </a:ext>
                            </a:extLst>
                          </pic:cNvPr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9250248" cy="2880824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" name="Grupa 4">
                          <a:extLst>
                            <a:ext uri="{FF2B5EF4-FFF2-40B4-BE49-F238E27FC236}">
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07B6C469-8EFD-4D5A-B46C-EEAAA0DE96BC}"/>
                            </a:ext>
                          </a:extLst>
                        </wpg:cNvPr>
                        <wpg:cNvGrpSpPr/>
                        <wpg:grpSpPr>
                          <a:xfrm>
                            <a:off x="12522919" y="525393"/>
                            <a:ext cx="3957465" cy="2079757"/>
                            <a:chOff x="12522919" y="525393"/>
                            <a:chExt cx="3957465" cy="2079757"/>
                          </a:xfrm>
                        </wpg:grpSpPr>
                        <wps:wsp>
                          <wps:cNvPr id="5" name="TekstniOkvir 5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86595CBF-3304-464F-A33C-E70DD7AF93F6}"/>
                              </a:ext>
                            </a:extLst>
                          </wps:cNvPr>
                          <wps:cNvSpPr txBox="1"/>
                          <wps:spPr>
                            <a:xfrm rot="19291806">
                              <a:off x="13950103" y="2295552"/>
                              <a:ext cx="1571624" cy="261938"/>
                            </a:xfrm>
                            <a:prstGeom prst="rect">
                              <a:avLst/>
                            </a:prstGeom>
                            <a:solidFill>
                              <a:srgbClr val="FFFF00">
                                <a:alpha val="35000"/>
                              </a:srgbClr>
                            </a:solidFill>
                            <a:ln w="9525" cmpd="sng">
                              <a:solidFill>
                                <a:srgbClr val="FFFF00"/>
                              </a:solidFill>
                            </a:ln>
                            <a:effectLst/>
                          </wps:spPr>
                          <wps:txbx>
                            <w:txbxContent>
                              <w:p w:rsidR="00FE1A44" w:rsidRDefault="00FE1A44" w:rsidP="00FE1A44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</w:p>
                            </w:txbxContent>
                          </wps:txbx>
                          <wps:bodyPr wrap="square" rtlCol="0" anchor="t"/>
                        </wps:wsp>
                        <wpg:grpSp>
                          <wpg:cNvPr id="6" name="Grupa 6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A42D317A-75F4-4777-9CB7-848D17A77ACB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2522919" y="525393"/>
                              <a:ext cx="3957465" cy="2079757"/>
                              <a:chOff x="12522919" y="525393"/>
                              <a:chExt cx="3957465" cy="2079757"/>
                            </a:xfrm>
                          </wpg:grpSpPr>
                          <wps:wsp>
                            <wps:cNvPr id="7" name="Elipsa 7">
                              <a:extLst>
                                <a:ext uri="{FF2B5EF4-FFF2-40B4-BE49-F238E27FC236}">
  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105EC421-E334-4AD8-B7CB-ED6C3E58BB0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003884" y="2033650"/>
                                <a:ext cx="2476500" cy="5715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00">
                                  <a:alpha val="50000"/>
                                </a:srgbClr>
                              </a:solidFill>
                              <a:ln w="12700" cap="flat" cmpd="sng" algn="ctr">
                                <a:solidFill>
                                  <a:srgbClr val="FFFF00">
                                    <a:alpha val="2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t"/>
                          </wps:wsp>
                          <wps:wsp>
                            <wps:cNvPr id="8" name="Oblačić za govor: ovalni 8">
                              <a:extLst>
                                <a:ext uri="{FF2B5EF4-FFF2-40B4-BE49-F238E27FC236}">
                                  <a16:creationId xmlns:o="urn:schemas-microsoft-com:office:office" xmlns:v="urn:schemas-microsoft-com:vml" xmlns:w10="urn:schemas-microsoft-com:office:word" xmlns:w="http://schemas.openxmlformats.org/wordprocessingml/2006/main" xmlns="" xmlns:xdr="http://schemas.openxmlformats.org/drawingml/2006/spreadsheetDrawing" xmlns:a16="http://schemas.microsoft.com/office/drawing/2014/main" xmlns:lc="http://schemas.openxmlformats.org/drawingml/2006/lockedCanvas" id="{73A442D1-EA1B-4355-BBDB-E9CB99C4E1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522919" y="525393"/>
                                <a:ext cx="2250281" cy="666751"/>
                              </a:xfrm>
                              <a:prstGeom prst="wedgeEllipseCallout">
                                <a:avLst>
                                  <a:gd name="adj1" fmla="val -18188"/>
                                  <a:gd name="adj2" fmla="val 115121"/>
                                </a:avLst>
                              </a:prstGeom>
                              <a:solidFill>
                                <a:srgbClr val="FFFF00">
                                  <a:alpha val="51000"/>
                                </a:srgbClr>
                              </a:solidFill>
                              <a:ln w="6350" cap="rnd" cmpd="sng" algn="ctr">
                                <a:solidFill>
                                  <a:srgbClr val="FFFF00">
                                    <a:alpha val="2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t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561190" id="_x0000_s1034" style="position:absolute;margin-left:-33.35pt;margin-top:22.25pt;width:914.6pt;height:246.5pt;z-index:251663360;mso-width-relative:margin;mso-height-relative:margin" coordorigin="" coordsize="164803,288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">
                <v:shape id="Slika 3" o:spid="_x0000_s1035" type="#_x0000_t75" style="position:absolute;width:92502;height:28808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HxMf/DAAAA2gAAAA8AAABkcnMvZG93bnJldi54bWxEj09rwkAUxO+C32F5Qi+im4pKiW5C/1Cw&#10;eDIpnp/Z1yQ0+zbsbk389t1CweMwM79h9vloOnEl51vLCh6XCQjiyuqWawWf5fviCYQPyBo7y6Tg&#10;Rh7ybDrZY6rtwCe6FqEWEcI+RQVNCH0qpa8aMuiXtieO3pd1BkOUrpba4RDhppOrJNlKgy3HhQZ7&#10;em2o+i5+jALfjZfzkYbt5qOS68K9lAeavyn1MBufdyACjeEe/m8ftIIV/F2JN0Bm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fEx/8MAAADaAAAADwAAAAAAAAAAAAAAAACf&#10;AgAAZHJzL2Rvd25yZXYueG1sUEsFBgAAAAAEAAQA9wAAAI8DAAAAAA==&#10;">
                  <v:imagedata r:id="rId7" o:title=""/>
                  <v:path arrowok="t"/>
                </v:shape>
                <v:group id="Grupa 4" o:spid="_x0000_s1036" style="position:absolute;left:125229;top:5253;width:39574;height:20798" coordorigin="125229,5253" coordsize="39574,207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TekstniOkvir 5" o:spid="_x0000_s1037" type="#_x0000_t202" style="position:absolute;left:139501;top:22955;width:15716;height:2619;rotation:-2521163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zMvMIA&#10;AADaAAAADwAAAGRycy9kb3ducmV2LnhtbESPQYvCMBSE7wv+h/AEb5oqrEo1igjCUlDQXUVvj+bZ&#10;FpuX2kSt/94Iwh6HmfmGmc4bU4o71a6wrKDfi0AQp1YXnCn4+111xyCcR9ZYWiYFT3Iwn7W+phhr&#10;++At3Xc+EwHCLkYFufdVLKVLczLoerYiDt7Z1gZ9kHUmdY2PADelHETRUBosOCzkWNEyp/SyuxkF&#10;i2SwPl5dUoyq9ZYPZbLaXE97pTrtZjEB4anx/+FP+0cr+Ib3lXAD5O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7My8wgAAANoAAAAPAAAAAAAAAAAAAAAAAJgCAABkcnMvZG93&#10;bnJldi54bWxQSwUGAAAAAAQABAD1AAAAhwMAAAAA&#10;" fillcolor="yellow" strokecolor="yellow">
                    <v:fill opacity="22873f"/>
                    <v:textbox>
                      <w:txbxContent>
                        <w:p w:rsidR="00FE1A44" w:rsidRDefault="00FE1A44" w:rsidP="00FE1A44">
                          <w:pPr>
                            <w:pStyle w:val="NormalWeb"/>
                            <w:spacing w:before="0" w:beforeAutospacing="0" w:after="0" w:afterAutospacing="0"/>
                          </w:pPr>
                        </w:p>
                      </w:txbxContent>
                    </v:textbox>
                  </v:shape>
                  <v:group id="Grupa 6" o:spid="_x0000_s1038" style="position:absolute;left:125229;top:5253;width:39574;height:20798" coordorigin="125229,5253" coordsize="39574,207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<v:oval id="Elipsa 7" o:spid="_x0000_s1039" style="position:absolute;left:140038;top:20336;width:24765;height:57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YJmcMA&#10;AADaAAAADwAAAGRycy9kb3ducmV2LnhtbESPUWvCMBSF3wf7D+EOfJvpBDeppkUGZSIIUzfEt0tz&#10;bYvNTUkyjf9+GQx8PJxzvsNZlNH04kLOd5YVvIwzEMS11R03Cr721fMMhA/IGnvLpOBGHsri8WGB&#10;ubZX3tJlFxqRIOxzVNCGMORS+rolg35sB+LknawzGJJ0jdQOrwluejnJsldpsOO00OJA7y3V592P&#10;UWAr3hzWH1Ouzse4PU0+4/fMRaVGT3E5BxEohnv4v73SCt7g70q6AbL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vYJmcMAAADaAAAADwAAAAAAAAAAAAAAAACYAgAAZHJzL2Rv&#10;d25yZXYueG1sUEsFBgAAAAAEAAQA9QAAAIgDAAAAAA==&#10;" fillcolor="yellow" strokecolor="yellow" strokeweight="1pt">
                      <v:fill opacity="32896f"/>
                      <v:stroke opacity="16448f" joinstyle="miter"/>
                    </v:oval>
                    <v:shape id="_x0000_s1040" type="#_x0000_t63" style="position:absolute;left:125229;top:5253;width:22503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kLh8AA&#10;AADaAAAADwAAAGRycy9kb3ducmV2LnhtbERPy4rCMBTdC/MP4Q6403RURKpRhmEKKrPwhetLc22r&#10;zU1Nota/N4sBl4fzni1aU4s7OV9ZVvDVT0AQ51ZXXCg47LPeBIQPyBpry6TgSR4W84/ODFNtH7yl&#10;+y4UIoawT1FBGUKTSunzkgz6vm2II3eyzmCI0BVSO3zEcFPLQZKMpcGKY0OJDf2UlF92N6NgvDn/&#10;XYfZaLU9HF220Wv7u76OlOp+tt9TEIHa8Bb/u5daQdwar8QbIO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VkLh8AAAADaAAAADwAAAAAAAAAAAAAAAACYAgAAZHJzL2Rvd25y&#10;ZXYueG1sUEsFBgAAAAAEAAQA9QAAAIUDAAAAAA==&#10;" adj="6871,35666" fillcolor="yellow" strokecolor="yellow" strokeweight=".5pt">
                      <v:fill opacity="33410f"/>
                      <v:stroke opacity="16448f" endcap="round"/>
                    </v:shape>
                  </v:group>
                </v:group>
              </v:group>
            </w:pict>
          </mc:Fallback>
        </mc:AlternateContent>
      </w:r>
      <w:r w:rsidR="00A32960" w:rsidRPr="00A32960">
        <w:rPr>
          <w:b/>
          <w:color w:val="7030A0"/>
          <w:sz w:val="28"/>
          <w:szCs w:val="28"/>
        </w:rPr>
        <w:t>VIDI PRIMJER : GEOFIZIKA</w:t>
      </w:r>
    </w:p>
    <w:sectPr w:rsidR="0060609F" w:rsidRPr="00A329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rQwMLA0tzAwsjRW0lEKTi0uzszPAykwrgUAKzo4HywAAAA="/>
  </w:docVars>
  <w:rsids>
    <w:rsidRoot w:val="00FC260F"/>
    <w:rsid w:val="00184F08"/>
    <w:rsid w:val="001904E3"/>
    <w:rsid w:val="0020604A"/>
    <w:rsid w:val="00206549"/>
    <w:rsid w:val="003936F5"/>
    <w:rsid w:val="0060609F"/>
    <w:rsid w:val="007A1B57"/>
    <w:rsid w:val="0081274B"/>
    <w:rsid w:val="00A22C4E"/>
    <w:rsid w:val="00A32960"/>
    <w:rsid w:val="00B26C91"/>
    <w:rsid w:val="00FC260F"/>
    <w:rsid w:val="00FE1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165DF1-A941-4397-A0F3-6AFFADF12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609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0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98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7</cp:revision>
  <cp:lastPrinted>2018-10-22T12:04:00Z</cp:lastPrinted>
  <dcterms:created xsi:type="dcterms:W3CDTF">2018-10-19T13:48:00Z</dcterms:created>
  <dcterms:modified xsi:type="dcterms:W3CDTF">2018-10-22T12:10:00Z</dcterms:modified>
</cp:coreProperties>
</file>